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5251C" w14:textId="77777777" w:rsidR="00FD723A" w:rsidRPr="00FD723A" w:rsidRDefault="00FD723A" w:rsidP="00FD723A">
      <w:pPr>
        <w:rPr>
          <w:b/>
        </w:rPr>
      </w:pPr>
      <w:r w:rsidRPr="00FD723A">
        <w:rPr>
          <w:b/>
        </w:rPr>
        <w:t xml:space="preserve">Final view </w:t>
      </w:r>
    </w:p>
    <w:p w14:paraId="120D6509" w14:textId="77777777" w:rsidR="00FD723A" w:rsidRDefault="00FD723A" w:rsidP="00FD723A">
      <w:r>
        <w:t xml:space="preserve">-- CREATE MATERIALIZED VIEW </w:t>
      </w:r>
      <w:proofErr w:type="spellStart"/>
      <w:r>
        <w:t>heat.view_bld_gws_wareas</w:t>
      </w:r>
      <w:proofErr w:type="spellEnd"/>
      <w:r>
        <w:t xml:space="preserve"> as </w:t>
      </w:r>
    </w:p>
    <w:p w14:paraId="26E9D726" w14:textId="77777777" w:rsidR="00FD723A" w:rsidRDefault="00FD723A" w:rsidP="00FD723A">
      <w:r>
        <w:t xml:space="preserve"> SELECT </w:t>
      </w:r>
      <w:proofErr w:type="spellStart"/>
      <w:r>
        <w:t>b.btype</w:t>
      </w:r>
      <w:proofErr w:type="spellEnd"/>
      <w:r>
        <w:t>,</w:t>
      </w:r>
    </w:p>
    <w:p w14:paraId="73EF8E37" w14:textId="77777777" w:rsidR="00FD723A" w:rsidRDefault="00FD723A" w:rsidP="00FD723A">
      <w:r>
        <w:t xml:space="preserve">    </w:t>
      </w:r>
      <w:proofErr w:type="spellStart"/>
      <w:r>
        <w:t>b.bid</w:t>
      </w:r>
      <w:proofErr w:type="spellEnd"/>
      <w:r>
        <w:t>,</w:t>
      </w:r>
    </w:p>
    <w:p w14:paraId="482FC3C6" w14:textId="77777777" w:rsidR="00FD723A" w:rsidRDefault="00FD723A" w:rsidP="00FD723A">
      <w:r>
        <w:t xml:space="preserve">    </w:t>
      </w:r>
      <w:proofErr w:type="gramStart"/>
      <w:r>
        <w:t>sum(</w:t>
      </w:r>
      <w:proofErr w:type="spellStart"/>
      <w:proofErr w:type="gramEnd"/>
      <w:r>
        <w:t>g.warea</w:t>
      </w:r>
      <w:proofErr w:type="spellEnd"/>
      <w:r>
        <w:t xml:space="preserve">) AS </w:t>
      </w:r>
      <w:proofErr w:type="spellStart"/>
      <w:r>
        <w:t>wareas</w:t>
      </w:r>
      <w:proofErr w:type="spellEnd"/>
      <w:r>
        <w:t>,</w:t>
      </w:r>
    </w:p>
    <w:p w14:paraId="6B765D11" w14:textId="77777777" w:rsidR="00FD723A" w:rsidRDefault="00FD723A" w:rsidP="00FD723A">
      <w:r>
        <w:t xml:space="preserve">    </w:t>
      </w:r>
      <w:proofErr w:type="gramStart"/>
      <w:r>
        <w:t>count(</w:t>
      </w:r>
      <w:proofErr w:type="spellStart"/>
      <w:proofErr w:type="gramEnd"/>
      <w:r>
        <w:t>g.warea</w:t>
      </w:r>
      <w:proofErr w:type="spellEnd"/>
      <w:r>
        <w:t>) AS count</w:t>
      </w:r>
    </w:p>
    <w:p w14:paraId="36DD42B9" w14:textId="77777777" w:rsidR="00FD723A" w:rsidRDefault="00FD723A" w:rsidP="00FD723A">
      <w:r>
        <w:t xml:space="preserve">   FROM heat.</w:t>
      </w:r>
      <w:commentRangeStart w:id="0"/>
      <w:r w:rsidRPr="00FD723A">
        <w:rPr>
          <w:highlight w:val="yellow"/>
        </w:rPr>
        <w:t>modelresults3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>b,</w:t>
      </w:r>
    </w:p>
    <w:p w14:paraId="61557C43" w14:textId="77777777" w:rsidR="00FD723A" w:rsidRDefault="00FD723A" w:rsidP="00FD723A">
      <w:r>
        <w:t xml:space="preserve">    </w:t>
      </w:r>
      <w:proofErr w:type="gramStart"/>
      <w:r>
        <w:t>heat.gwr_whg_2017</w:t>
      </w:r>
      <w:proofErr w:type="gramEnd"/>
      <w:r>
        <w:t xml:space="preserve"> g</w:t>
      </w:r>
    </w:p>
    <w:p w14:paraId="278CF401" w14:textId="77777777" w:rsidR="00FD723A" w:rsidRDefault="00FD723A" w:rsidP="00FD723A">
      <w:r>
        <w:t xml:space="preserve">  WHERE </w:t>
      </w:r>
      <w:proofErr w:type="spellStart"/>
      <w:r>
        <w:t>b.egid</w:t>
      </w:r>
      <w:proofErr w:type="spellEnd"/>
      <w:r>
        <w:t xml:space="preserve"> = </w:t>
      </w:r>
      <w:proofErr w:type="spellStart"/>
      <w:r>
        <w:t>g.egid</w:t>
      </w:r>
      <w:proofErr w:type="spellEnd"/>
    </w:p>
    <w:p w14:paraId="65797FC9" w14:textId="77777777" w:rsidR="00FD723A" w:rsidRDefault="00FD723A" w:rsidP="00FD723A">
      <w:r>
        <w:t xml:space="preserve">  GROUP BY </w:t>
      </w:r>
      <w:proofErr w:type="spellStart"/>
      <w:r>
        <w:t>b.btype</w:t>
      </w:r>
      <w:proofErr w:type="spellEnd"/>
      <w:r>
        <w:t xml:space="preserve">, </w:t>
      </w:r>
      <w:proofErr w:type="spellStart"/>
      <w:r>
        <w:t>b.bid</w:t>
      </w:r>
      <w:proofErr w:type="spellEnd"/>
    </w:p>
    <w:p w14:paraId="01282F6B" w14:textId="77777777" w:rsidR="00FD723A" w:rsidRDefault="00FD723A" w:rsidP="00FD723A">
      <w:r>
        <w:t xml:space="preserve">  </w:t>
      </w:r>
      <w:commentRangeStart w:id="1"/>
      <w:r w:rsidRPr="00FD723A">
        <w:rPr>
          <w:highlight w:val="yellow"/>
        </w:rPr>
        <w:t>LIMIT 100</w:t>
      </w:r>
      <w:commentRangeEnd w:id="1"/>
      <w:r>
        <w:rPr>
          <w:rStyle w:val="CommentReference"/>
        </w:rPr>
        <w:commentReference w:id="1"/>
      </w:r>
      <w:proofErr w:type="gramStart"/>
      <w:r w:rsidRPr="00FD723A">
        <w:rPr>
          <w:highlight w:val="yellow"/>
        </w:rPr>
        <w:t>;</w:t>
      </w:r>
      <w:proofErr w:type="gramEnd"/>
    </w:p>
    <w:p w14:paraId="7DAFD6D6" w14:textId="77777777" w:rsidR="00FD723A" w:rsidRDefault="00FD723A" w:rsidP="00FD723A"/>
    <w:p w14:paraId="5DD1CE12" w14:textId="77777777" w:rsidR="00FD723A" w:rsidRDefault="00FD723A" w:rsidP="00380890">
      <w:pPr>
        <w:pBdr>
          <w:bottom w:val="single" w:sz="4" w:space="1" w:color="auto"/>
        </w:pBdr>
      </w:pPr>
    </w:p>
    <w:p w14:paraId="54DB775B" w14:textId="77777777" w:rsidR="00380890" w:rsidRDefault="00380890" w:rsidP="00FD723A"/>
    <w:p w14:paraId="027ED0B4" w14:textId="77777777" w:rsidR="00FD723A" w:rsidRDefault="00FD723A" w:rsidP="00FD723A">
      <w:r>
        <w:t xml:space="preserve">For each EGID ratio of WAREA of the building to the sum of WAREA of all </w:t>
      </w:r>
      <w:proofErr w:type="spellStart"/>
      <w:proofErr w:type="gramStart"/>
      <w:r>
        <w:t>gws</w:t>
      </w:r>
      <w:proofErr w:type="spellEnd"/>
      <w:proofErr w:type="gramEnd"/>
      <w:r>
        <w:t xml:space="preserve"> points mapping to the same building footprint:</w:t>
      </w:r>
    </w:p>
    <w:p w14:paraId="5619396B" w14:textId="77777777" w:rsidR="00FD723A" w:rsidRDefault="00FD723A" w:rsidP="00FD723A"/>
    <w:p w14:paraId="20BCA846" w14:textId="2B5ABA7B" w:rsidR="00E85618" w:rsidRDefault="00E85618" w:rsidP="00E85618">
      <w:pPr>
        <w:pBdr>
          <w:bottom w:val="single" w:sz="4" w:space="1" w:color="auto"/>
        </w:pBdr>
      </w:pPr>
      <w:r>
        <w:t xml:space="preserve">--CREATE MATERIALIZED VIEW </w:t>
      </w:r>
      <w:proofErr w:type="spellStart"/>
      <w:r w:rsidR="00AE47B9">
        <w:t>heat.</w:t>
      </w:r>
      <w:r>
        <w:t>mview_warea_ratio</w:t>
      </w:r>
      <w:proofErr w:type="spellEnd"/>
      <w:r>
        <w:t xml:space="preserve"> as </w:t>
      </w:r>
    </w:p>
    <w:p w14:paraId="00904D37" w14:textId="77777777" w:rsidR="00E85618" w:rsidRDefault="00E85618" w:rsidP="00E85618">
      <w:pPr>
        <w:pBdr>
          <w:bottom w:val="single" w:sz="4" w:space="1" w:color="auto"/>
        </w:pBdr>
      </w:pPr>
      <w:r>
        <w:t xml:space="preserve"> SELECT </w:t>
      </w:r>
      <w:proofErr w:type="spellStart"/>
      <w:r>
        <w:t>b.btype</w:t>
      </w:r>
      <w:proofErr w:type="spellEnd"/>
      <w:r>
        <w:t>,</w:t>
      </w:r>
    </w:p>
    <w:p w14:paraId="3AEEEAE8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b.bid</w:t>
      </w:r>
      <w:proofErr w:type="spellEnd"/>
      <w:r>
        <w:t>,</w:t>
      </w:r>
    </w:p>
    <w:p w14:paraId="7AB69B66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g.warea</w:t>
      </w:r>
      <w:proofErr w:type="spellEnd"/>
      <w:r>
        <w:t xml:space="preserve"> / </w:t>
      </w:r>
      <w:proofErr w:type="spellStart"/>
      <w:r>
        <w:t>c.wareas</w:t>
      </w:r>
      <w:proofErr w:type="spellEnd"/>
      <w:r>
        <w:t xml:space="preserve"> AS ratio</w:t>
      </w:r>
      <w:bookmarkStart w:id="2" w:name="_GoBack"/>
      <w:bookmarkEnd w:id="2"/>
    </w:p>
    <w:p w14:paraId="4A748A8B" w14:textId="77777777" w:rsidR="00E85618" w:rsidRDefault="00E85618" w:rsidP="00E85618">
      <w:pPr>
        <w:pBdr>
          <w:bottom w:val="single" w:sz="4" w:space="1" w:color="auto"/>
        </w:pBdr>
      </w:pPr>
      <w:r>
        <w:t xml:space="preserve">   FROM heat.gwr_whg_2017 g,</w:t>
      </w:r>
    </w:p>
    <w:p w14:paraId="73F3E550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heat.modelresults3</w:t>
      </w:r>
      <w:proofErr w:type="gramEnd"/>
      <w:r>
        <w:t xml:space="preserve"> b,</w:t>
      </w:r>
    </w:p>
    <w:p w14:paraId="6EB120B3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( SELECT</w:t>
      </w:r>
      <w:proofErr w:type="gramEnd"/>
      <w:r>
        <w:t xml:space="preserve"> b_1.bid,</w:t>
      </w:r>
    </w:p>
    <w:p w14:paraId="1C406FE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b_1.btype,</w:t>
      </w:r>
    </w:p>
    <w:p w14:paraId="6F12F5DE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</w:t>
      </w:r>
      <w:proofErr w:type="gramStart"/>
      <w:r>
        <w:t>sum(</w:t>
      </w:r>
      <w:proofErr w:type="gramEnd"/>
      <w:r>
        <w:t xml:space="preserve">g_1.warea) AS </w:t>
      </w:r>
      <w:proofErr w:type="spellStart"/>
      <w:r>
        <w:t>wareas</w:t>
      </w:r>
      <w:proofErr w:type="spellEnd"/>
    </w:p>
    <w:p w14:paraId="456F41E1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FROM heat.gwr_whg_2017 g_1,</w:t>
      </w:r>
    </w:p>
    <w:p w14:paraId="583F34D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heat.modelresults3 b_1</w:t>
      </w:r>
    </w:p>
    <w:p w14:paraId="0BDC2A94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WHERE g_1.egid = b_1.egid</w:t>
      </w:r>
    </w:p>
    <w:p w14:paraId="185A21E5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GROUP BY b_1.bid, b_1.btype) c</w:t>
      </w:r>
    </w:p>
    <w:p w14:paraId="54D31586" w14:textId="77777777" w:rsidR="00C00719" w:rsidRDefault="00E85618" w:rsidP="00E85618">
      <w:pPr>
        <w:pBdr>
          <w:bottom w:val="single" w:sz="4" w:space="1" w:color="auto"/>
        </w:pBdr>
      </w:pPr>
      <w:r>
        <w:lastRenderedPageBreak/>
        <w:t xml:space="preserve">  WHERE </w:t>
      </w:r>
      <w:proofErr w:type="spellStart"/>
      <w:r>
        <w:t>g.egid</w:t>
      </w:r>
      <w:proofErr w:type="spellEnd"/>
      <w:r>
        <w:t xml:space="preserve"> = </w:t>
      </w:r>
      <w:proofErr w:type="spellStart"/>
      <w:r>
        <w:t>b.egid</w:t>
      </w:r>
      <w:proofErr w:type="spellEnd"/>
      <w:r>
        <w:t xml:space="preserve"> AND </w:t>
      </w:r>
      <w:proofErr w:type="spellStart"/>
      <w:r>
        <w:t>b.bid</w:t>
      </w:r>
      <w:proofErr w:type="spellEnd"/>
      <w:r>
        <w:t xml:space="preserve"> = </w:t>
      </w:r>
      <w:proofErr w:type="spellStart"/>
      <w:r>
        <w:t>c.bid</w:t>
      </w:r>
      <w:proofErr w:type="spellEnd"/>
      <w:r>
        <w:t xml:space="preserve"> AND </w:t>
      </w:r>
      <w:proofErr w:type="spellStart"/>
      <w:r>
        <w:t>b.btype</w:t>
      </w:r>
      <w:proofErr w:type="spellEnd"/>
      <w:r>
        <w:t>:</w:t>
      </w:r>
      <w:proofErr w:type="gramStart"/>
      <w:r>
        <w:t>:text</w:t>
      </w:r>
      <w:proofErr w:type="gramEnd"/>
      <w:r>
        <w:t xml:space="preserve"> = </w:t>
      </w:r>
      <w:proofErr w:type="spellStart"/>
      <w:r>
        <w:t>c.btype</w:t>
      </w:r>
      <w:proofErr w:type="spellEnd"/>
      <w:r>
        <w:t>::text;</w:t>
      </w:r>
    </w:p>
    <w:p w14:paraId="40ED8C86" w14:textId="77777777" w:rsidR="00E85618" w:rsidRDefault="00E85618" w:rsidP="00E85618">
      <w:pPr>
        <w:pBdr>
          <w:bottom w:val="single" w:sz="4" w:space="1" w:color="auto"/>
        </w:pBdr>
      </w:pPr>
    </w:p>
    <w:p w14:paraId="7434B829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t>Change column to numeric type</w:t>
      </w:r>
    </w:p>
    <w:p w14:paraId="2589E1AD" w14:textId="77777777" w:rsidR="001D41B7" w:rsidRP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table </w:t>
      </w:r>
      <w:r>
        <w:rPr>
          <w:rFonts w:ascii="Courier New" w:eastAsia="Times New Roman" w:hAnsi="Courier New" w:cs="Courier New"/>
          <w:sz w:val="20"/>
          <w:szCs w:val="20"/>
        </w:rPr>
        <w:t>xx</w:t>
      </w:r>
      <w:r w:rsidRPr="001D41B7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35A3692A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column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 w:rsidRPr="001D41B7">
        <w:rPr>
          <w:rFonts w:ascii="Courier New" w:eastAsia="Times New Roman" w:hAnsi="Courier New" w:cs="Courier New"/>
          <w:sz w:val="20"/>
          <w:szCs w:val="20"/>
        </w:rPr>
        <w:t xml:space="preserve"> type numeric USING (</w:t>
      </w:r>
      <w:proofErr w:type="gramStart"/>
      <w:r w:rsidRPr="001D41B7">
        <w:rPr>
          <w:rFonts w:ascii="Courier New" w:eastAsia="Times New Roman" w:hAnsi="Courier New" w:cs="Courier New"/>
          <w:sz w:val="20"/>
          <w:szCs w:val="20"/>
        </w:rPr>
        <w:t>NULLIF(</w:t>
      </w:r>
      <w:proofErr w:type="spellStart"/>
      <w:proofErr w:type="gramEnd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>,</w:t>
      </w:r>
      <w:r w:rsidRPr="001D41B7">
        <w:rPr>
          <w:rFonts w:ascii="Courier New" w:eastAsia="Times New Roman" w:hAnsi="Courier New" w:cs="Courier New"/>
          <w:sz w:val="20"/>
          <w:szCs w:val="20"/>
        </w:rPr>
        <w:t>'')::numeric);</w:t>
      </w:r>
    </w:p>
    <w:p w14:paraId="59063664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E6174C4" w14:textId="77777777" w:rsidR="001D41B7" w:rsidRPr="001D41B7" w:rsidRDefault="001D41B7" w:rsidP="001D41B7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C96642" w14:textId="77777777" w:rsidR="001D41B7" w:rsidRDefault="001D41B7" w:rsidP="00FD723A"/>
    <w:p w14:paraId="5864D0C2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t>Copy table</w:t>
      </w:r>
    </w:p>
    <w:p w14:paraId="2EA99A10" w14:textId="77777777" w:rsidR="001D41B7" w:rsidRDefault="001D41B7" w:rsidP="001D41B7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new_table</w:t>
      </w:r>
      <w:proofErr w:type="spellEnd"/>
      <w:r>
        <w:rPr>
          <w:rStyle w:val="HTMLCode"/>
        </w:rPr>
        <w:t xml:space="preserve"> </w:t>
      </w:r>
      <w:r>
        <w:rPr>
          <w:rStyle w:val="hljs-keyword"/>
        </w:rPr>
        <w:t>AS</w:t>
      </w:r>
      <w:r>
        <w:rPr>
          <w:rStyle w:val="HTMLCode"/>
        </w:rPr>
        <w:t xml:space="preserve"> </w:t>
      </w:r>
    </w:p>
    <w:p w14:paraId="3B882DC1" w14:textId="77777777" w:rsidR="001D41B7" w:rsidRDefault="001D41B7" w:rsidP="001D41B7">
      <w:pPr>
        <w:pStyle w:val="HTMLPreformatted"/>
      </w:pP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existing_table</w:t>
      </w:r>
      <w:proofErr w:type="spellEnd"/>
      <w:r>
        <w:rPr>
          <w:rStyle w:val="HTMLCode"/>
        </w:rPr>
        <w:t>;</w:t>
      </w:r>
    </w:p>
    <w:p w14:paraId="72502C10" w14:textId="77777777" w:rsidR="001D41B7" w:rsidRDefault="001D41B7" w:rsidP="00FD723A"/>
    <w:sectPr w:rsidR="001D41B7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hythima Shinde" w:date="2022-11-23T15:52:00Z" w:initials="RS">
    <w:p w14:paraId="0DD7EA30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Replacement to gwrmatches2 as some issues with the data import there</w:t>
      </w:r>
    </w:p>
  </w:comment>
  <w:comment w:id="1" w:author="Rhythima Shinde" w:date="2022-11-23T15:52:00Z" w:initials="RS">
    <w:p w14:paraId="2F3FF035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For tes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DD7EA30" w15:done="0"/>
  <w15:commentEx w15:paraId="2F3FF03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hythima Shinde">
    <w15:presenceInfo w15:providerId="AD" w15:userId="S-1-5-21-3117158043-2956112147-1242906725-27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DCzNDO0NDe2NLdU0lEKTi0uzszPAykwqgUAn7BQriwAAAA="/>
  </w:docVars>
  <w:rsids>
    <w:rsidRoot w:val="00FD723A"/>
    <w:rsid w:val="001D41B7"/>
    <w:rsid w:val="00380890"/>
    <w:rsid w:val="00A73405"/>
    <w:rsid w:val="00AE47B9"/>
    <w:rsid w:val="00C00719"/>
    <w:rsid w:val="00E85618"/>
    <w:rsid w:val="00FD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86751"/>
  <w15:chartTrackingRefBased/>
  <w15:docId w15:val="{A9D48E14-50F0-4CE8-B4F6-0E6B996C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D7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2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7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72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23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1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1B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1B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D41B7"/>
  </w:style>
  <w:style w:type="character" w:customStyle="1" w:styleId="hljs-type">
    <w:name w:val="hljs-type"/>
    <w:basedOn w:val="DefaultParagraphFont"/>
    <w:rsid w:val="001D41B7"/>
  </w:style>
  <w:style w:type="character" w:customStyle="1" w:styleId="hljs-builtin">
    <w:name w:val="hljs-built_in"/>
    <w:basedOn w:val="DefaultParagraphFont"/>
    <w:rsid w:val="001D41B7"/>
  </w:style>
  <w:style w:type="character" w:customStyle="1" w:styleId="hljs-string">
    <w:name w:val="hljs-string"/>
    <w:basedOn w:val="DefaultParagraphFont"/>
    <w:rsid w:val="001D4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6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2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ima Shinde</dc:creator>
  <cp:keywords/>
  <dc:description/>
  <cp:lastModifiedBy>Rhythima Shinde</cp:lastModifiedBy>
  <cp:revision>2</cp:revision>
  <dcterms:created xsi:type="dcterms:W3CDTF">2022-11-23T14:51:00Z</dcterms:created>
  <dcterms:modified xsi:type="dcterms:W3CDTF">2022-11-25T15:33:00Z</dcterms:modified>
</cp:coreProperties>
</file>